
<file path=[Content_Types].xml><?xml version="1.0" encoding="utf-8"?>
<Types xmlns="http://schemas.openxmlformats.org/package/2006/content-types">
  <Default Extension="gif" ContentType="image/gif"/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5BF4B18F" w14:textId="42B23BAE" w:rsidR="00883D34" w:rsidRDefault="002029E9" w:rsidP="001C548F">
      <w:pPr>
        <w:spacing w:line="240" w:lineRule="auto"/>
      </w:pPr>
      <w:r>
        <w:t>Alex Elko</w:t>
      </w:r>
    </w:p>
    <w:p w14:paraId="4AA85EBF" w14:textId="4E439621" w:rsidR="002029E9" w:rsidRDefault="002029E9" w:rsidP="001C548F">
      <w:pPr>
        <w:spacing w:line="240" w:lineRule="auto"/>
      </w:pPr>
      <w:r>
        <w:t>Mr. Kim</w:t>
      </w:r>
    </w:p>
    <w:p w14:paraId="11E33D78" w14:textId="7F133898" w:rsidR="002029E9" w:rsidRDefault="002029E9" w:rsidP="001C548F">
      <w:pPr>
        <w:spacing w:line="240" w:lineRule="auto"/>
      </w:pPr>
      <w:r>
        <w:t>Adv. Computer Science</w:t>
      </w:r>
    </w:p>
    <w:p w14:paraId="1F6F123C" w14:textId="19F6A8DD" w:rsidR="002029E9" w:rsidRDefault="002029E9" w:rsidP="001C548F">
      <w:pPr>
        <w:spacing w:line="240" w:lineRule="auto"/>
      </w:pPr>
      <w:r>
        <w:t>November 5, 2019</w:t>
      </w:r>
    </w:p>
    <w:p w14:paraId="1C89C6C7" w14:textId="77777777" w:rsidR="00B60905" w:rsidRDefault="002029E9" w:rsidP="00B60905">
      <w:pPr>
        <w:spacing w:line="240" w:lineRule="auto"/>
        <w:jc w:val="center"/>
      </w:pPr>
      <w:r>
        <w:t>Advanced PS: Fractio</w:t>
      </w:r>
      <w:r w:rsidR="00B60905">
        <w:t>ns</w:t>
      </w:r>
    </w:p>
    <w:p w14:paraId="23CBF1B2" w14:textId="77777777" w:rsidR="00B60905" w:rsidRDefault="00B60905" w:rsidP="00B60905">
      <w:pPr>
        <w:spacing w:line="240" w:lineRule="auto"/>
        <w:jc w:val="center"/>
        <w:sectPr w:rsidR="00B60905" w:rsidSect="00B60905">
          <w:headerReference w:type="default" r:id="rId7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7999F208" w14:textId="6C9B7B09" w:rsidR="002029E9" w:rsidRDefault="002029E9" w:rsidP="00B60905">
      <w:pPr>
        <w:spacing w:line="240" w:lineRule="auto"/>
      </w:pPr>
      <w:r>
        <w:t>PW</w:t>
      </w:r>
      <w:r w:rsidR="001C548F">
        <w:t>.</w:t>
      </w:r>
      <w:r>
        <w:t xml:space="preserve"> 1.</w:t>
      </w:r>
    </w:p>
    <w:p w14:paraId="412AF34E" w14:textId="7D72C39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2</w:t>
      </w:r>
      <w:proofErr w:type="gramEnd"/>
      <w:r>
        <w:t xml:space="preserve"> , 18 ) = 6</w:t>
      </w:r>
    </w:p>
    <w:p w14:paraId="36C5B4DF" w14:textId="57C078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</w:t>
      </w:r>
    </w:p>
    <w:p w14:paraId="0DCB6857" w14:textId="0CD7977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18-12</w:t>
      </w:r>
    </w:p>
    <w:p w14:paraId="45DACEA1" w14:textId="0CDDF15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2, 6</w:t>
      </w:r>
    </w:p>
    <w:p w14:paraId="39801F86" w14:textId="66DAF8F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</w:t>
      </w:r>
    </w:p>
    <w:p w14:paraId="798F3E0D" w14:textId="62530F1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12-6</w:t>
      </w:r>
    </w:p>
    <w:p w14:paraId="277754E7" w14:textId="4ECDDD5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 xml:space="preserve">6, 6 </w:t>
      </w:r>
    </w:p>
    <w:p w14:paraId="1A05CDC5" w14:textId="4AB208BC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8</w:t>
      </w:r>
      <w:proofErr w:type="gramEnd"/>
      <w:r>
        <w:t xml:space="preserve"> , 54 ) = </w:t>
      </w:r>
      <w:r w:rsidR="00EC55D2">
        <w:t>18</w:t>
      </w:r>
    </w:p>
    <w:p w14:paraId="2B05E6DF" w14:textId="4D22986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</w:t>
      </w:r>
    </w:p>
    <w:p w14:paraId="433CFC69" w14:textId="39EB7FE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54-18</w:t>
      </w:r>
    </w:p>
    <w:p w14:paraId="1A973184" w14:textId="597A821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</w:t>
      </w:r>
    </w:p>
    <w:p w14:paraId="4BDCF548" w14:textId="1531117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 36-18</w:t>
      </w:r>
    </w:p>
    <w:p w14:paraId="16774DDC" w14:textId="7E49270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8,18</w:t>
      </w:r>
    </w:p>
    <w:p w14:paraId="123294E8" w14:textId="576A3AF0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15</w:t>
      </w:r>
      <w:proofErr w:type="gramEnd"/>
      <w:r>
        <w:t xml:space="preserve"> , 24 ) = 3</w:t>
      </w:r>
    </w:p>
    <w:p w14:paraId="2163E07B" w14:textId="7F314A1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</w:t>
      </w:r>
    </w:p>
    <w:p w14:paraId="20F42C40" w14:textId="7CF875A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24-15</w:t>
      </w:r>
    </w:p>
    <w:p w14:paraId="62C6AD55" w14:textId="1DFCADA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5, 9</w:t>
      </w:r>
    </w:p>
    <w:p w14:paraId="019E3005" w14:textId="773EB6A7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</w:t>
      </w:r>
    </w:p>
    <w:p w14:paraId="3BF22C4A" w14:textId="4509143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15-9</w:t>
      </w:r>
    </w:p>
    <w:p w14:paraId="085A7002" w14:textId="62A787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9, 6</w:t>
      </w:r>
    </w:p>
    <w:p w14:paraId="50085915" w14:textId="557D3EC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</w:t>
      </w:r>
    </w:p>
    <w:p w14:paraId="20F49B27" w14:textId="7DA2035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9-6</w:t>
      </w:r>
    </w:p>
    <w:p w14:paraId="4B67558F" w14:textId="637B0E0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6, 3</w:t>
      </w:r>
    </w:p>
    <w:p w14:paraId="02D58600" w14:textId="76B69FF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</w:t>
      </w:r>
    </w:p>
    <w:p w14:paraId="57248806" w14:textId="618EF6D9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6-3</w:t>
      </w:r>
    </w:p>
    <w:p w14:paraId="4E3D407F" w14:textId="23F13E4C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3</w:t>
      </w:r>
    </w:p>
    <w:p w14:paraId="78EF9CEF" w14:textId="77777777" w:rsidR="00B60905" w:rsidRDefault="00B60905" w:rsidP="00B60905">
      <w:pPr>
        <w:pStyle w:val="ListParagraph"/>
        <w:spacing w:line="276" w:lineRule="auto"/>
      </w:pPr>
    </w:p>
    <w:p w14:paraId="58494050" w14:textId="2A163F22" w:rsidR="002029E9" w:rsidRDefault="002029E9" w:rsidP="001C548F">
      <w:pPr>
        <w:pStyle w:val="ListParagraph"/>
        <w:numPr>
          <w:ilvl w:val="0"/>
          <w:numId w:val="1"/>
        </w:numPr>
        <w:spacing w:line="276" w:lineRule="auto"/>
      </w:pPr>
      <w:proofErr w:type="spellStart"/>
      <w:r>
        <w:t>gcd</w:t>
      </w:r>
      <w:proofErr w:type="spellEnd"/>
      <w:r>
        <w:t xml:space="preserve"> </w:t>
      </w:r>
      <w:proofErr w:type="gramStart"/>
      <w:r>
        <w:t>( 23</w:t>
      </w:r>
      <w:proofErr w:type="gramEnd"/>
      <w:r>
        <w:t xml:space="preserve"> , 51 ) = 1</w:t>
      </w:r>
    </w:p>
    <w:p w14:paraId="3280B74C" w14:textId="55EF357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</w:t>
      </w:r>
    </w:p>
    <w:p w14:paraId="54E31D7A" w14:textId="4BD869D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1-23</w:t>
      </w:r>
    </w:p>
    <w:p w14:paraId="4860241B" w14:textId="0844B35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</w:t>
      </w:r>
    </w:p>
    <w:p w14:paraId="4E9FF02F" w14:textId="1AF069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28-23</w:t>
      </w:r>
    </w:p>
    <w:p w14:paraId="13FC1C27" w14:textId="316CC6D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3, 5</w:t>
      </w:r>
    </w:p>
    <w:p w14:paraId="351438C9" w14:textId="4E1B8C5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</w:t>
      </w:r>
    </w:p>
    <w:p w14:paraId="11E36CA7" w14:textId="0B74748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23-5</w:t>
      </w:r>
    </w:p>
    <w:p w14:paraId="4EF4A9FC" w14:textId="3370868E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</w:t>
      </w:r>
    </w:p>
    <w:p w14:paraId="07227CD8" w14:textId="62040304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8-5</w:t>
      </w:r>
    </w:p>
    <w:p w14:paraId="515AC66B" w14:textId="46501A6D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</w:t>
      </w:r>
    </w:p>
    <w:p w14:paraId="0A12A6C3" w14:textId="6DAC8781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13-5</w:t>
      </w:r>
    </w:p>
    <w:p w14:paraId="0ED75E1F" w14:textId="0E186CB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</w:t>
      </w:r>
    </w:p>
    <w:p w14:paraId="5A0EB889" w14:textId="2A0B488A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8-5</w:t>
      </w:r>
    </w:p>
    <w:p w14:paraId="0DEAB299" w14:textId="5314E040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5, 3</w:t>
      </w:r>
    </w:p>
    <w:p w14:paraId="62EBCCF7" w14:textId="05E30B72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</w:t>
      </w:r>
    </w:p>
    <w:p w14:paraId="723ADAFE" w14:textId="5F75716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5-3</w:t>
      </w:r>
    </w:p>
    <w:p w14:paraId="378C816B" w14:textId="2292D238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3, 2</w:t>
      </w:r>
    </w:p>
    <w:p w14:paraId="75976DCE" w14:textId="7B9BEDAB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</w:t>
      </w:r>
    </w:p>
    <w:p w14:paraId="27F9B0DC" w14:textId="7A5E0A15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3-2</w:t>
      </w:r>
    </w:p>
    <w:p w14:paraId="04B5AE36" w14:textId="6E2FD68F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2, 1</w:t>
      </w:r>
    </w:p>
    <w:p w14:paraId="3C472A21" w14:textId="36656AA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</w:t>
      </w:r>
    </w:p>
    <w:p w14:paraId="6BB8C3E2" w14:textId="0850A4C6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 2-1</w:t>
      </w:r>
    </w:p>
    <w:p w14:paraId="18CDE4B9" w14:textId="5CFB8853" w:rsidR="00B60905" w:rsidRDefault="00B60905" w:rsidP="00B60905">
      <w:pPr>
        <w:pStyle w:val="ListParagraph"/>
        <w:numPr>
          <w:ilvl w:val="1"/>
          <w:numId w:val="1"/>
        </w:numPr>
        <w:spacing w:line="276" w:lineRule="auto"/>
      </w:pPr>
      <w:r>
        <w:t>1,1</w:t>
      </w:r>
    </w:p>
    <w:p w14:paraId="54F1D815" w14:textId="77777777" w:rsidR="00B60905" w:rsidRDefault="00B60905" w:rsidP="001C548F">
      <w:pPr>
        <w:spacing w:line="276" w:lineRule="auto"/>
        <w:sectPr w:rsidR="00B60905" w:rsidSect="00B60905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45C7FAE7" w14:textId="77777777" w:rsidR="00B60905" w:rsidRDefault="00B60905" w:rsidP="001C548F">
      <w:pPr>
        <w:spacing w:line="276" w:lineRule="auto"/>
      </w:pPr>
    </w:p>
    <w:p w14:paraId="49366232" w14:textId="3F4FBCAD" w:rsidR="002029E9" w:rsidRDefault="002029E9" w:rsidP="001C548F">
      <w:pPr>
        <w:spacing w:line="276" w:lineRule="auto"/>
      </w:pPr>
      <w:r>
        <w:t>PW</w:t>
      </w:r>
      <w:r w:rsidR="001C548F">
        <w:t>.</w:t>
      </w:r>
      <w:r>
        <w:t xml:space="preserve"> 2. </w:t>
      </w:r>
    </w:p>
    <w:p w14:paraId="709238B5" w14:textId="3E846C51" w:rsidR="001C548F" w:rsidRDefault="00BA4B82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When a and b </w:t>
      </w:r>
      <w:r w:rsidR="00C31884">
        <w:t xml:space="preserve">wind up being the same value after the reduction process. </w:t>
      </w:r>
    </w:p>
    <w:p w14:paraId="0D5C70D7" w14:textId="2525BD48" w:rsidR="001C548F" w:rsidRDefault="001C548F" w:rsidP="001C548F">
      <w:pPr>
        <w:spacing w:line="276" w:lineRule="auto"/>
      </w:pPr>
    </w:p>
    <w:p w14:paraId="33DB26C8" w14:textId="186D973D" w:rsidR="001C548F" w:rsidRDefault="001C548F" w:rsidP="001C548F">
      <w:pPr>
        <w:spacing w:line="276" w:lineRule="auto"/>
      </w:pPr>
      <w:r>
        <w:t>PW. 3.</w:t>
      </w:r>
    </w:p>
    <w:p w14:paraId="1B9687EA" w14:textId="4424810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b is greater than a, subtract a from b.</w:t>
      </w:r>
    </w:p>
    <w:p w14:paraId="5C268605" w14:textId="562E2A95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Continue until either a == b or a is greater than b.</w:t>
      </w:r>
    </w:p>
    <w:p w14:paraId="792D0C89" w14:textId="2AB0C5CD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If a is greater than b, then switch a and b and then subtract a from b.</w:t>
      </w:r>
    </w:p>
    <w:p w14:paraId="5AA10B8F" w14:textId="6E76948F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>Repeat process until a == b.</w:t>
      </w:r>
    </w:p>
    <w:p w14:paraId="07BC5A98" w14:textId="4777B147" w:rsidR="001C548F" w:rsidRDefault="001C548F" w:rsidP="001C548F">
      <w:pPr>
        <w:pStyle w:val="ListParagraph"/>
        <w:numPr>
          <w:ilvl w:val="0"/>
          <w:numId w:val="2"/>
        </w:numPr>
        <w:spacing w:line="276" w:lineRule="auto"/>
      </w:pPr>
      <w:r>
        <w:t xml:space="preserve">Both a and b are </w:t>
      </w:r>
      <w:proofErr w:type="spellStart"/>
      <w:r>
        <w:t>gcd</w:t>
      </w:r>
      <w:proofErr w:type="spellEnd"/>
      <w:r>
        <w:t>.</w:t>
      </w:r>
    </w:p>
    <w:p w14:paraId="55D8DDAA" w14:textId="32AF6980" w:rsidR="001C548F" w:rsidRDefault="001C548F" w:rsidP="001C548F">
      <w:pPr>
        <w:spacing w:line="276" w:lineRule="auto"/>
      </w:pPr>
    </w:p>
    <w:p w14:paraId="0E6F3489" w14:textId="191EC849" w:rsidR="001C548F" w:rsidRDefault="001C548F" w:rsidP="001C548F">
      <w:pPr>
        <w:spacing w:line="276" w:lineRule="auto"/>
      </w:pPr>
      <w:r>
        <w:t xml:space="preserve">PW. 4. Iterative </w:t>
      </w:r>
      <w:proofErr w:type="spellStart"/>
      <w:r>
        <w:t>gcd</w:t>
      </w:r>
      <w:proofErr w:type="spellEnd"/>
    </w:p>
    <w:p w14:paraId="7E572223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find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6FC5A16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0BCE827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0C705EDC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4DF3DDE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1F95122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34E557B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5D62547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204ECB99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while </w:t>
      </w:r>
      <w:proofErr w:type="gramStart"/>
      <w:r w:rsidRPr="008F21F6">
        <w:rPr>
          <w:rFonts w:ascii="Courier New" w:hAnsi="Courier New" w:cs="Courier New"/>
        </w:rPr>
        <w:t>a !</w:t>
      </w:r>
      <w:proofErr w:type="gramEnd"/>
      <w:r w:rsidRPr="008F21F6">
        <w:rPr>
          <w:rFonts w:ascii="Courier New" w:hAnsi="Courier New" w:cs="Courier New"/>
        </w:rPr>
        <w:t>= b:</w:t>
      </w:r>
    </w:p>
    <w:p w14:paraId="09E55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if b &gt; a:</w:t>
      </w:r>
    </w:p>
    <w:p w14:paraId="3F4CB50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 a</w:t>
      </w:r>
    </w:p>
    <w:p w14:paraId="7CC8A2E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else:</w:t>
      </w:r>
    </w:p>
    <w:p w14:paraId="381F6DD0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</w:t>
      </w:r>
      <w:proofErr w:type="spellStart"/>
      <w:r w:rsidRPr="008F21F6">
        <w:rPr>
          <w:rFonts w:ascii="Courier New" w:hAnsi="Courier New" w:cs="Courier New"/>
        </w:rPr>
        <w:t>b,a</w:t>
      </w:r>
      <w:proofErr w:type="spellEnd"/>
    </w:p>
    <w:p w14:paraId="28C48707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    b -=a</w:t>
      </w:r>
    </w:p>
    <w:p w14:paraId="3DCDD716" w14:textId="4D2EE8DC" w:rsidR="001C548F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return a</w:t>
      </w:r>
    </w:p>
    <w:p w14:paraId="1BA80C5A" w14:textId="77777777" w:rsidR="008F21F6" w:rsidRDefault="008F21F6" w:rsidP="008F21F6">
      <w:pPr>
        <w:spacing w:line="276" w:lineRule="auto"/>
        <w:rPr>
          <w:rFonts w:ascii="Courier New" w:hAnsi="Courier New" w:cs="Courier New"/>
        </w:rPr>
      </w:pPr>
    </w:p>
    <w:p w14:paraId="3B90AC2F" w14:textId="3CF2D211" w:rsidR="001C548F" w:rsidRDefault="001C548F" w:rsidP="001C548F">
      <w:pPr>
        <w:spacing w:line="276" w:lineRule="auto"/>
      </w:pPr>
      <w:r>
        <w:t xml:space="preserve">PW. 5. Recursive </w:t>
      </w:r>
      <w:proofErr w:type="spellStart"/>
      <w:r>
        <w:t>gcd</w:t>
      </w:r>
      <w:proofErr w:type="spellEnd"/>
    </w:p>
    <w:p w14:paraId="2756316A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def </w:t>
      </w:r>
      <w:proofErr w:type="spellStart"/>
      <w:r w:rsidRPr="008F21F6">
        <w:rPr>
          <w:rFonts w:ascii="Courier New" w:hAnsi="Courier New" w:cs="Courier New"/>
        </w:rPr>
        <w:t>recur_gcd</w:t>
      </w:r>
      <w:proofErr w:type="spellEnd"/>
      <w:r w:rsidRPr="008F21F6">
        <w:rPr>
          <w:rFonts w:ascii="Courier New" w:hAnsi="Courier New" w:cs="Courier New"/>
        </w:rPr>
        <w:t>(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>):</w:t>
      </w:r>
    </w:p>
    <w:p w14:paraId="30B2830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</w:t>
      </w:r>
      <w:proofErr w:type="spellStart"/>
      <w:proofErr w:type="gramStart"/>
      <w:r w:rsidRPr="008F21F6">
        <w:rPr>
          <w:rFonts w:ascii="Courier New" w:hAnsi="Courier New" w:cs="Courier New"/>
        </w:rPr>
        <w:t>a,b</w:t>
      </w:r>
      <w:proofErr w:type="spellEnd"/>
      <w:proofErr w:type="gramEnd"/>
      <w:r w:rsidRPr="008F21F6">
        <w:rPr>
          <w:rFonts w:ascii="Courier New" w:hAnsi="Courier New" w:cs="Courier New"/>
        </w:rPr>
        <w:t xml:space="preserve"> = abs(a),abs(b)</w:t>
      </w:r>
    </w:p>
    <w:p w14:paraId="4B5A77DE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 and b == 0:</w:t>
      </w:r>
    </w:p>
    <w:p w14:paraId="68B559E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1048214F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== 0:</w:t>
      </w:r>
    </w:p>
    <w:p w14:paraId="3A32945D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b</w:t>
      </w:r>
    </w:p>
    <w:p w14:paraId="4172844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== 0:</w:t>
      </w:r>
    </w:p>
    <w:p w14:paraId="6148B4F6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a</w:t>
      </w:r>
    </w:p>
    <w:p w14:paraId="3D532B2B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b &gt; a:</w:t>
      </w:r>
    </w:p>
    <w:p w14:paraId="3AABD661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a, b-a)</w:t>
      </w:r>
    </w:p>
    <w:p w14:paraId="6D4C2532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if a &gt; b:</w:t>
      </w:r>
    </w:p>
    <w:p w14:paraId="1D3BE6D4" w14:textId="77777777" w:rsidR="008F21F6" w:rsidRPr="008F21F6" w:rsidRDefault="008F21F6" w:rsidP="008F21F6">
      <w:pPr>
        <w:spacing w:line="276" w:lineRule="auto"/>
        <w:rPr>
          <w:rFonts w:ascii="Courier New" w:hAnsi="Courier New" w:cs="Courier New"/>
        </w:rPr>
      </w:pPr>
      <w:r w:rsidRPr="008F21F6">
        <w:rPr>
          <w:rFonts w:ascii="Courier New" w:hAnsi="Courier New" w:cs="Courier New"/>
        </w:rPr>
        <w:t xml:space="preserve">        return </w:t>
      </w:r>
      <w:proofErr w:type="spellStart"/>
      <w:r w:rsidRPr="008F21F6">
        <w:rPr>
          <w:rFonts w:ascii="Courier New" w:hAnsi="Courier New" w:cs="Courier New"/>
        </w:rPr>
        <w:t>recur_</w:t>
      </w:r>
      <w:proofErr w:type="gramStart"/>
      <w:r w:rsidRPr="008F21F6">
        <w:rPr>
          <w:rFonts w:ascii="Courier New" w:hAnsi="Courier New" w:cs="Courier New"/>
        </w:rPr>
        <w:t>gcd</w:t>
      </w:r>
      <w:proofErr w:type="spellEnd"/>
      <w:r w:rsidRPr="008F21F6">
        <w:rPr>
          <w:rFonts w:ascii="Courier New" w:hAnsi="Courier New" w:cs="Courier New"/>
        </w:rPr>
        <w:t>(</w:t>
      </w:r>
      <w:proofErr w:type="gramEnd"/>
      <w:r w:rsidRPr="008F21F6">
        <w:rPr>
          <w:rFonts w:ascii="Courier New" w:hAnsi="Courier New" w:cs="Courier New"/>
        </w:rPr>
        <w:t>b, a-b)</w:t>
      </w:r>
    </w:p>
    <w:p w14:paraId="2AE4B70D" w14:textId="1E1309A4" w:rsidR="008F21F6" w:rsidRPr="008F21F6" w:rsidRDefault="008F21F6" w:rsidP="008F21F6">
      <w:pPr>
        <w:spacing w:line="276" w:lineRule="auto"/>
        <w:rPr>
          <w:rFonts w:ascii="Courier New" w:hAnsi="Courier New" w:cs="Courier New"/>
        </w:rPr>
        <w:sectPr w:rsidR="008F21F6" w:rsidRPr="008F21F6" w:rsidSect="00B60905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 w:rsidRPr="008F21F6">
        <w:rPr>
          <w:rFonts w:ascii="Courier New" w:hAnsi="Courier New" w:cs="Courier New"/>
        </w:rPr>
        <w:t xml:space="preserve">    return a</w:t>
      </w:r>
    </w:p>
    <w:p w14:paraId="7DFC1FDB" w14:textId="77777777" w:rsidR="008F21F6" w:rsidRDefault="008F21F6" w:rsidP="001C548F">
      <w:pPr>
        <w:spacing w:line="276" w:lineRule="auto"/>
      </w:pPr>
    </w:p>
    <w:p w14:paraId="74EEC28E" w14:textId="098F9746" w:rsidR="008F21F6" w:rsidRDefault="008F21F6" w:rsidP="001C548F">
      <w:pPr>
        <w:spacing w:line="276" w:lineRule="auto"/>
      </w:pPr>
      <w:r>
        <w:t>TEST CASES:</w:t>
      </w:r>
    </w:p>
    <w:p w14:paraId="64AAFCFE" w14:textId="4BE96C4A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, 0 (0, 1)</w:t>
      </w:r>
    </w:p>
    <w:p w14:paraId="54EC2D05" w14:textId="2F310882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-1, 0 (0, -1)</w:t>
      </w:r>
    </w:p>
    <w:p w14:paraId="765A848A" w14:textId="1F98FDF0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MAX_INT, MAX_INT-1</w:t>
      </w:r>
    </w:p>
    <w:p w14:paraId="05F4E592" w14:textId="7ED4B8A6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1 through 997 (1, 998 causes a recursion depth error)</w:t>
      </w:r>
    </w:p>
    <w:p w14:paraId="0F198E1D" w14:textId="2A795E8E" w:rsidR="008F21F6" w:rsidRDefault="008F21F6" w:rsidP="008F21F6">
      <w:pPr>
        <w:spacing w:line="276" w:lineRule="auto"/>
        <w:ind w:left="360"/>
      </w:pPr>
    </w:p>
    <w:p w14:paraId="1468E6B2" w14:textId="73CC0EA3" w:rsidR="008F21F6" w:rsidRDefault="008F21F6" w:rsidP="008F21F6">
      <w:pPr>
        <w:spacing w:line="276" w:lineRule="auto"/>
        <w:ind w:left="360"/>
        <w:sectPr w:rsidR="008F21F6" w:rsidSect="008B5A11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55CFD020" w14:textId="0388065E" w:rsidR="00D20ACD" w:rsidRDefault="00D20ACD" w:rsidP="001C548F">
      <w:pPr>
        <w:spacing w:line="276" w:lineRule="auto"/>
      </w:pPr>
      <w:r w:rsidRPr="00D20ACD">
        <w:lastRenderedPageBreak/>
        <w:t>PW. B. 1:</w:t>
      </w:r>
    </w:p>
    <w:p w14:paraId="68F9FA54" w14:textId="754D7D12" w:rsidR="00D20ACD" w:rsidRDefault="00D20ACD" w:rsidP="00D20ACD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06B9CF" wp14:editId="46643F71">
            <wp:extent cx="371475" cy="342900"/>
            <wp:effectExtent l="0" t="0" r="9525" b="0"/>
            <wp:docPr id="1" name="Picture 1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C417D9" w14:textId="62D58AE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07865B" wp14:editId="1896E99C">
            <wp:extent cx="371475" cy="342900"/>
            <wp:effectExtent l="0" t="0" r="9525" b="0"/>
            <wp:docPr id="2" name="Picture 2" descr="1/2 + 1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 descr="1/2 + 1/3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53E684E" w14:textId="0A7D17FE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6109CB2" wp14:editId="0304D2FA">
            <wp:extent cx="838200" cy="342900"/>
            <wp:effectExtent l="0" t="0" r="0" b="0"/>
            <wp:docPr id="3" name="Picture 3" descr="1/2×3/3 + 1/3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1/2×3/3 + 1/3×2/2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0E3287" w14:textId="19D166D1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8F96002" wp14:editId="40593D7F">
            <wp:extent cx="371475" cy="342900"/>
            <wp:effectExtent l="0" t="0" r="9525" b="0"/>
            <wp:docPr id="4" name="Picture 4" descr="3/6 + 2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 descr="3/6 + 2/6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F34D26" w14:textId="11F04685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D3E1D5D" wp14:editId="071BA5F0">
            <wp:extent cx="123825" cy="342900"/>
            <wp:effectExtent l="0" t="0" r="9525" b="0"/>
            <wp:docPr id="5" name="Picture 5" descr="5/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 descr="5/6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238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CE0E38" w14:textId="25E8FAC9" w:rsidR="00722064" w:rsidRDefault="00722064" w:rsidP="0072206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047BEEF" wp14:editId="00BD89A1">
            <wp:extent cx="371475" cy="342900"/>
            <wp:effectExtent l="0" t="0" r="9525" b="0"/>
            <wp:docPr id="6" name="Picture 6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1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5E9C79B" w14:textId="335B094B" w:rsidR="00722064" w:rsidRDefault="00722064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BB9504F" wp14:editId="19047054">
            <wp:extent cx="371475" cy="342900"/>
            <wp:effectExtent l="0" t="0" r="9525" b="0"/>
            <wp:docPr id="7" name="Picture 7" descr="1/4 + 3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 descr="1/4 + 3/5"/>
                    <pic:cNvPicPr>
                      <a:picLocks noChangeAspect="1" noChangeArrowheads="1"/>
                    </pic:cNvPicPr>
                  </pic:nvPicPr>
                  <pic:blipFill>
                    <a:blip r:embed="rId1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6805EB5" w14:textId="058A5CE7" w:rsidR="00722064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6396BA96" wp14:editId="56891BAC">
            <wp:extent cx="838200" cy="342900"/>
            <wp:effectExtent l="0" t="0" r="0" b="0"/>
            <wp:docPr id="8" name="Picture 8" descr="1/4×5/5 + 3/5×4/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 descr="1/4×5/5 + 3/5×4/4"/>
                    <pic:cNvPicPr>
                      <a:picLocks noChangeAspect="1" noChangeArrowheads="1"/>
                    </pic:cNvPicPr>
                  </pic:nvPicPr>
                  <pic:blipFill>
                    <a:blip r:embed="rId1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81AC1D1" w14:textId="56EFC397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7578E8" wp14:editId="0B7F958B">
            <wp:extent cx="523875" cy="342900"/>
            <wp:effectExtent l="0" t="0" r="9525" b="0"/>
            <wp:docPr id="9" name="Picture 9" descr="5/20 + 12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 descr="5/20 + 12/20"/>
                    <pic:cNvPicPr>
                      <a:picLocks noChangeAspect="1" noChangeArrowheads="1"/>
                    </pic:cNvPicPr>
                  </pic:nvPicPr>
                  <pic:blipFill>
                    <a:blip r:embed="rId1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72F50CC" w14:textId="1E9562E3" w:rsidR="000F3DB9" w:rsidRDefault="000F3DB9" w:rsidP="0072206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A147AFE" wp14:editId="43FBC399">
            <wp:extent cx="200025" cy="333375"/>
            <wp:effectExtent l="0" t="0" r="9525" b="9525"/>
            <wp:docPr id="10" name="Picture 10" descr="17/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9" descr="17/20"/>
                    <pic:cNvPicPr>
                      <a:picLocks noChangeAspect="1" noChangeArrowheads="1"/>
                    </pic:cNvPicPr>
                  </pic:nvPicPr>
                  <pic:blipFill>
                    <a:blip r:embed="rId1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3FF635C" w14:textId="2A96234E" w:rsidR="00532C17" w:rsidRDefault="008B5A11" w:rsidP="00532C17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A9E8A03" wp14:editId="104C129A">
            <wp:extent cx="371475" cy="342900"/>
            <wp:effectExtent l="0" t="0" r="9525" b="0"/>
            <wp:docPr id="11" name="Picture 11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CD521B4" w14:textId="24361445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AC8F98C" wp14:editId="4F656D4E">
            <wp:extent cx="371475" cy="342900"/>
            <wp:effectExtent l="0" t="0" r="9525" b="0"/>
            <wp:docPr id="12" name="Picture 12" descr="2/3 + 2/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 descr="2/3 + 2/5"/>
                    <pic:cNvPicPr>
                      <a:picLocks noChangeAspect="1" noChangeArrowheads="1"/>
                    </pic:cNvPicPr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9B45E5A" w14:textId="796DA71A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FF25911" wp14:editId="74433682">
            <wp:extent cx="838200" cy="342900"/>
            <wp:effectExtent l="0" t="0" r="0" b="0"/>
            <wp:docPr id="13" name="Picture 13" descr="2/3×5/5 + 2/5×3/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 descr="2/3×5/5 + 2/5×3/3"/>
                    <pic:cNvPicPr>
                      <a:picLocks noChangeAspect="1" noChangeArrowheads="1"/>
                    </pic:cNvPicPr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EB089D3" w14:textId="204408B9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76E844B" wp14:editId="11684E56">
            <wp:extent cx="523875" cy="352425"/>
            <wp:effectExtent l="0" t="0" r="9525" b="9525"/>
            <wp:docPr id="14" name="Picture 14" descr="10/15 + 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7" descr="10/15 + 6/15"/>
                    <pic:cNvPicPr>
                      <a:picLocks noChangeAspect="1" noChangeArrowheads="1"/>
                    </pic:cNvPicPr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D0F5D39" w14:textId="7DB99FC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E7C99B7" wp14:editId="3448BEE5">
            <wp:extent cx="200025" cy="342900"/>
            <wp:effectExtent l="0" t="0" r="9525" b="0"/>
            <wp:docPr id="15" name="Picture 15" descr="16/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9" descr="16/15"/>
                    <pic:cNvPicPr>
                      <a:picLocks noChangeAspect="1" noChangeArrowheads="1"/>
                    </pic:cNvPicPr>
                  </pic:nvPicPr>
                  <pic:blipFill>
                    <a:blip r:embed="rId1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534742E" w14:textId="45F472A9" w:rsidR="008B5A11" w:rsidRDefault="008B5A11" w:rsidP="008B5A11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E880A59" wp14:editId="6D2852D4">
            <wp:extent cx="371475" cy="342900"/>
            <wp:effectExtent l="0" t="0" r="9525" b="0"/>
            <wp:docPr id="16" name="Picture 16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1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DDF9BCE" w14:textId="0989329D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D56B21E" wp14:editId="16C3ACB4">
            <wp:extent cx="371475" cy="342900"/>
            <wp:effectExtent l="0" t="0" r="9525" b="0"/>
            <wp:docPr id="17" name="Picture 17" descr="3/4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3" descr="3/4 + 5/8"/>
                    <pic:cNvPicPr>
                      <a:picLocks noChangeAspect="1" noChangeArrowheads="1"/>
                    </pic:cNvPicPr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675838" w14:textId="5EE6281E" w:rsidR="008B5A11" w:rsidRDefault="008B5A11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766448" wp14:editId="1501D310">
            <wp:extent cx="600075" cy="342900"/>
            <wp:effectExtent l="0" t="0" r="9525" b="0"/>
            <wp:docPr id="18" name="Picture 18" descr="3/4×2/2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5" descr="3/4×2/2 + 5/8"/>
                    <pic:cNvPicPr>
                      <a:picLocks noChangeAspect="1" noChangeArrowheads="1"/>
                    </pic:cNvPicPr>
                  </pic:nvPicPr>
                  <pic:blipFill>
                    <a:blip r:embed="rId2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000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E9E0082" w14:textId="6F31CFC3" w:rsidR="00E40F44" w:rsidRDefault="00E40F44" w:rsidP="008B5A11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51BC788" wp14:editId="40AE0410">
            <wp:extent cx="371475" cy="352425"/>
            <wp:effectExtent l="0" t="0" r="9525" b="9525"/>
            <wp:docPr id="19" name="Picture 19" descr="6/8 + 5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7" descr="6/8 + 5/8"/>
                    <pic:cNvPicPr>
                      <a:picLocks noChangeAspect="1" noChangeArrowheads="1"/>
                    </pic:cNvPicPr>
                  </pic:nvPicPr>
                  <pic:blipFill>
                    <a:blip r:embed="rId22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238A30FB" w14:textId="4F04FE0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A98382" wp14:editId="51607FA2">
            <wp:extent cx="200025" cy="333375"/>
            <wp:effectExtent l="0" t="0" r="9525" b="9525"/>
            <wp:docPr id="20" name="Picture 20" descr="11/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9" descr="11/8"/>
                    <pic:cNvPicPr>
                      <a:picLocks noChangeAspect="1" noChangeArrowheads="1"/>
                    </pic:cNvPicPr>
                  </pic:nvPicPr>
                  <pic:blipFill>
                    <a:blip r:embed="rId2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CC4795" w14:textId="75654433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4CBA23D0" wp14:editId="31A9626E">
            <wp:extent cx="371475" cy="352425"/>
            <wp:effectExtent l="0" t="0" r="9525" b="9525"/>
            <wp:docPr id="21" name="Picture 21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1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8F642DA" w14:textId="7D66DBF4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5FEBBFF1" wp14:editId="7CF7A119">
            <wp:extent cx="371475" cy="352425"/>
            <wp:effectExtent l="0" t="0" r="9525" b="9525"/>
            <wp:docPr id="22" name="Picture 22" descr="5/6 + 2/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3" descr="5/6 + 2/9"/>
                    <pic:cNvPicPr>
                      <a:picLocks noChangeAspect="1" noChangeArrowheads="1"/>
                    </pic:cNvPicPr>
                  </pic:nvPicPr>
                  <pic:blipFill>
                    <a:blip r:embed="rId2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E1119C5" w14:textId="1D9A426F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3ADCA702" wp14:editId="11591216">
            <wp:extent cx="838200" cy="352425"/>
            <wp:effectExtent l="0" t="0" r="0" b="9525"/>
            <wp:docPr id="23" name="Picture 23" descr="5/6×3/3 + 2/9×2/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5" descr="5/6×3/3 + 2/9×2/2"/>
                    <pic:cNvPicPr>
                      <a:picLocks noChangeAspect="1" noChangeArrowheads="1"/>
                    </pic:cNvPicPr>
                  </pic:nvPicPr>
                  <pic:blipFill>
                    <a:blip r:embed="rId2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41F35FC3" w14:textId="7F573A07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18DEEE78" wp14:editId="0C752567">
            <wp:extent cx="523875" cy="342900"/>
            <wp:effectExtent l="0" t="0" r="9525" b="0"/>
            <wp:docPr id="24" name="Picture 24" descr="15/18 + 4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7" descr="15/18 + 4/18"/>
                    <pic:cNvPicPr>
                      <a:picLocks noChangeAspect="1" noChangeArrowheads="1"/>
                    </pic:cNvPicPr>
                  </pic:nvPicPr>
                  <pic:blipFill>
                    <a:blip r:embed="rId2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429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05A0857" w14:textId="324598BB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2EE2C83E" wp14:editId="6C1BAA4C">
            <wp:extent cx="200025" cy="333375"/>
            <wp:effectExtent l="0" t="0" r="9525" b="9525"/>
            <wp:docPr id="25" name="Picture 25" descr="19/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9" descr="19/18"/>
                    <pic:cNvPicPr>
                      <a:picLocks noChangeAspect="1" noChangeArrowheads="1"/>
                    </pic:cNvPicPr>
                  </pic:nvPicPr>
                  <pic:blipFill>
                    <a:blip r:embed="rId2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0025" cy="3333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30100FF" w14:textId="2AAE9F06" w:rsidR="00E40F44" w:rsidRDefault="00E40F44" w:rsidP="00E40F44">
      <w:pPr>
        <w:pStyle w:val="ListParagraph"/>
        <w:numPr>
          <w:ilvl w:val="0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67A0486" wp14:editId="627E6AB5">
            <wp:extent cx="371475" cy="314325"/>
            <wp:effectExtent l="0" t="0" r="9525" b="9525"/>
            <wp:docPr id="26" name="Picture 26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1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081784AC" w14:textId="0A512F0C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3EE4F0F" wp14:editId="33A94814">
            <wp:extent cx="371475" cy="314325"/>
            <wp:effectExtent l="0" t="0" r="9525" b="9525"/>
            <wp:docPr id="27" name="Picture 27" descr="a/b + c/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3" descr="a/b + c/d"/>
                    <pic:cNvPicPr>
                      <a:picLocks noChangeAspect="1" noChangeArrowheads="1"/>
                    </pic:cNvPicPr>
                  </pic:nvPicPr>
                  <pic:blipFill>
                    <a:blip r:embed="rId2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1475" cy="314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7869575" w14:textId="25E675DA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7CE755C2" wp14:editId="663E3F72">
            <wp:extent cx="838200" cy="352425"/>
            <wp:effectExtent l="0" t="0" r="0" b="9525"/>
            <wp:docPr id="28" name="Picture 28" descr="a/b×d/d + c/d×b/b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5" descr="a/b×d/d + c/d×b/b"/>
                    <pic:cNvPicPr>
                      <a:picLocks noChangeAspect="1" noChangeArrowheads="1"/>
                    </pic:cNvPicPr>
                  </pic:nvPicPr>
                  <pic:blipFill>
                    <a:blip r:embed="rId2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838200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543F4F4" w14:textId="5EB86FB9" w:rsidR="00E40F44" w:rsidRDefault="00E40F44" w:rsidP="00E40F44">
      <w:pPr>
        <w:pStyle w:val="ListParagraph"/>
        <w:numPr>
          <w:ilvl w:val="1"/>
          <w:numId w:val="3"/>
        </w:numPr>
        <w:spacing w:line="276" w:lineRule="auto"/>
      </w:pPr>
      <w:r>
        <w:rPr>
          <w:noProof/>
        </w:rPr>
        <w:drawing>
          <wp:inline distT="0" distB="0" distL="0" distR="0" wp14:anchorId="09AE26FD" wp14:editId="160A3B08">
            <wp:extent cx="523875" cy="352425"/>
            <wp:effectExtent l="0" t="0" r="9525" b="9525"/>
            <wp:docPr id="29" name="Picture 29" descr="(a d + b c)/(b d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7" descr="(a d + b c)/(b d)"/>
                    <pic:cNvPicPr>
                      <a:picLocks noChangeAspect="1" noChangeArrowheads="1"/>
                    </pic:cNvPicPr>
                  </pic:nvPicPr>
                  <pic:blipFill>
                    <a:blip r:embed="rId3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3875" cy="3524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A2EC30" w14:textId="1E2B4785" w:rsidR="00E40F44" w:rsidRDefault="00E40F44" w:rsidP="00E40F44">
      <w:pPr>
        <w:spacing w:line="276" w:lineRule="auto"/>
      </w:pPr>
    </w:p>
    <w:p w14:paraId="7D638C42" w14:textId="601CD84F" w:rsidR="00E40F44" w:rsidRDefault="00E40F44" w:rsidP="00E40F44">
      <w:pPr>
        <w:spacing w:line="276" w:lineRule="auto"/>
      </w:pPr>
      <w:r>
        <w:t>PW. B. 2.</w:t>
      </w:r>
    </w:p>
    <w:p w14:paraId="4DA34B28" w14:textId="24410E1C" w:rsidR="00E40F44" w:rsidRDefault="00F144E5" w:rsidP="00E40F44">
      <w:pPr>
        <w:pStyle w:val="ListParagraph"/>
        <w:numPr>
          <w:ilvl w:val="0"/>
          <w:numId w:val="2"/>
        </w:numPr>
        <w:spacing w:line="276" w:lineRule="auto"/>
      </w:pPr>
      <w:r>
        <w:t xml:space="preserve">Multiply </w:t>
      </w:r>
      <w:r w:rsidR="008F21F6">
        <w:t>first fraction by base/base of second fraction</w:t>
      </w:r>
    </w:p>
    <w:p w14:paraId="6EC70755" w14:textId="789E540A" w:rsidR="008F21F6" w:rsidRDefault="008F21F6" w:rsidP="00E40F44">
      <w:pPr>
        <w:pStyle w:val="ListParagraph"/>
        <w:numPr>
          <w:ilvl w:val="0"/>
          <w:numId w:val="2"/>
        </w:numPr>
        <w:spacing w:line="276" w:lineRule="auto"/>
      </w:pPr>
      <w:r>
        <w:t>Multiply second fraction by base/base of first fraction</w:t>
      </w:r>
    </w:p>
    <w:p w14:paraId="709C846E" w14:textId="77777777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>Add numerator because denominators are now the same</w:t>
      </w:r>
    </w:p>
    <w:p w14:paraId="4A48954B" w14:textId="79064343" w:rsidR="008F21F6" w:rsidRDefault="008F21F6" w:rsidP="008F21F6">
      <w:pPr>
        <w:pStyle w:val="ListParagraph"/>
        <w:numPr>
          <w:ilvl w:val="0"/>
          <w:numId w:val="2"/>
        </w:numPr>
        <w:spacing w:line="276" w:lineRule="auto"/>
      </w:pPr>
      <w:r>
        <w:t xml:space="preserve">Simplify using </w:t>
      </w:r>
      <w:proofErr w:type="spellStart"/>
      <w:r>
        <w:t>gcd</w:t>
      </w:r>
      <w:proofErr w:type="spellEnd"/>
      <w:r>
        <w:t xml:space="preserve"> </w:t>
      </w:r>
    </w:p>
    <w:p w14:paraId="004F5841" w14:textId="47A0D581" w:rsidR="008F21F6" w:rsidRDefault="008F21F6" w:rsidP="008F21F6">
      <w:pPr>
        <w:spacing w:line="276" w:lineRule="auto"/>
      </w:pPr>
    </w:p>
    <w:p w14:paraId="421587A4" w14:textId="77777777" w:rsidR="00486AE6" w:rsidRDefault="00486AE6" w:rsidP="008F21F6">
      <w:pPr>
        <w:sectPr w:rsidR="00486AE6" w:rsidSect="008F21F6"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</w:p>
    <w:p w14:paraId="23CB844D" w14:textId="56381F4C" w:rsidR="008F21F6" w:rsidRDefault="008F21F6" w:rsidP="008F21F6"/>
    <w:p w14:paraId="07C003AD" w14:textId="77777777" w:rsidR="00486AE6" w:rsidRDefault="008F21F6" w:rsidP="008F21F6">
      <w:pPr>
        <w:sectPr w:rsidR="00486AE6" w:rsidSect="00486AE6">
          <w:type w:val="continuous"/>
          <w:pgSz w:w="12240" w:h="15840"/>
          <w:pgMar w:top="1440" w:right="1440" w:bottom="1440" w:left="1440" w:header="720" w:footer="720" w:gutter="0"/>
          <w:cols w:num="2" w:space="720"/>
          <w:docGrid w:linePitch="360"/>
        </w:sectPr>
      </w:pPr>
      <w:r>
        <w:br w:type="page"/>
      </w:r>
    </w:p>
    <w:p w14:paraId="574E1B61" w14:textId="4F018109" w:rsidR="008F21F6" w:rsidRDefault="008F21F6" w:rsidP="008F21F6">
      <w:r>
        <w:lastRenderedPageBreak/>
        <w:t>A. 1.</w:t>
      </w:r>
      <w:r w:rsidR="00486AE6">
        <w:t xml:space="preserve"> Draw UML</w:t>
      </w:r>
    </w:p>
    <w:p w14:paraId="06BF9B7C" w14:textId="17DD1EB5" w:rsidR="00486AE6" w:rsidRDefault="00B900FF" w:rsidP="00486AE6">
      <w:pPr>
        <w:pStyle w:val="ListParagraph"/>
        <w:numPr>
          <w:ilvl w:val="0"/>
          <w:numId w:val="5"/>
        </w:numPr>
      </w:pPr>
      <w:r>
        <w:rPr>
          <w:noProof/>
        </w:rPr>
        <w:drawing>
          <wp:inline distT="0" distB="0" distL="0" distR="0" wp14:anchorId="469E3172" wp14:editId="26DA1826">
            <wp:extent cx="4025900" cy="3473450"/>
            <wp:effectExtent l="0" t="0" r="0" b="0"/>
            <wp:docPr id="31" name="Picture 3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3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025900" cy="34734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01EC9" w14:textId="7FFA2E5A" w:rsidR="00731018" w:rsidRDefault="00486AE6" w:rsidP="00486AE6">
      <w:pPr>
        <w:sectPr w:rsidR="00731018" w:rsidSect="00486AE6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  <w:r>
        <w:t>A. 2. Use/test cas</w:t>
      </w:r>
      <w:r w:rsidR="00731018">
        <w:t>e</w:t>
      </w:r>
    </w:p>
    <w:p w14:paraId="51C1BC4A" w14:textId="173569E1" w:rsidR="00731018" w:rsidRDefault="00731018" w:rsidP="00731018">
      <w:pPr>
        <w:pStyle w:val="ListParagraph"/>
        <w:numPr>
          <w:ilvl w:val="0"/>
          <w:numId w:val="5"/>
        </w:numPr>
      </w:pPr>
      <w:r>
        <w:t>1/1</w:t>
      </w:r>
      <w:r w:rsidR="00467DE2">
        <w:t xml:space="preserve"> </w:t>
      </w:r>
      <w:r>
        <w:t>+</w:t>
      </w:r>
      <w:r w:rsidR="00467DE2">
        <w:t xml:space="preserve"> </w:t>
      </w:r>
      <w:r>
        <w:t>2/2, 1/1</w:t>
      </w:r>
      <w:r w:rsidR="00467DE2">
        <w:t xml:space="preserve"> </w:t>
      </w:r>
      <w:r>
        <w:t>-</w:t>
      </w:r>
      <w:r w:rsidR="00467DE2">
        <w:t xml:space="preserve"> </w:t>
      </w:r>
      <w:r>
        <w:t>2/2</w:t>
      </w:r>
    </w:p>
    <w:p w14:paraId="32EA7E26" w14:textId="6D591E60" w:rsidR="00731018" w:rsidRDefault="00731018" w:rsidP="00731018">
      <w:pPr>
        <w:pStyle w:val="ListParagraph"/>
        <w:numPr>
          <w:ilvl w:val="0"/>
          <w:numId w:val="5"/>
        </w:numPr>
      </w:pPr>
      <w:r>
        <w:t>1/0</w:t>
      </w:r>
      <w:r w:rsidR="00467DE2">
        <w:t xml:space="preserve"> </w:t>
      </w:r>
      <w:r>
        <w:t>+</w:t>
      </w:r>
      <w:r w:rsidR="00467DE2">
        <w:t xml:space="preserve"> </w:t>
      </w:r>
      <w:r>
        <w:t>1/1</w:t>
      </w:r>
    </w:p>
    <w:p w14:paraId="4E72B075" w14:textId="0C1B5E4B" w:rsidR="00731018" w:rsidRDefault="00731018" w:rsidP="00731018">
      <w:pPr>
        <w:pStyle w:val="ListParagraph"/>
        <w:numPr>
          <w:ilvl w:val="0"/>
          <w:numId w:val="5"/>
        </w:numPr>
      </w:pPr>
      <w:r>
        <w:t>MAXINT/MAXINT</w:t>
      </w:r>
      <w:r w:rsidR="00467DE2">
        <w:t xml:space="preserve"> </w:t>
      </w:r>
      <w:r>
        <w:t>+</w:t>
      </w:r>
      <w:r w:rsidR="00467DE2">
        <w:t xml:space="preserve"> </w:t>
      </w:r>
      <w:r>
        <w:t>1/MAXINT</w:t>
      </w:r>
    </w:p>
    <w:p w14:paraId="36605FC4" w14:textId="09397747" w:rsidR="00731018" w:rsidRDefault="00467DE2" w:rsidP="00731018">
      <w:pPr>
        <w:pStyle w:val="ListParagraph"/>
        <w:numPr>
          <w:ilvl w:val="0"/>
          <w:numId w:val="5"/>
        </w:numPr>
      </w:pPr>
      <w:r>
        <w:t>1/0 * 1/1, 1/1 / 0/1</w:t>
      </w:r>
    </w:p>
    <w:p w14:paraId="19FC5C76" w14:textId="53BF2A4F" w:rsidR="00AA6520" w:rsidRDefault="00AA6520" w:rsidP="00AA6520">
      <w:pPr>
        <w:pStyle w:val="ListParagraph"/>
        <w:numPr>
          <w:ilvl w:val="0"/>
          <w:numId w:val="5"/>
        </w:numPr>
      </w:pPr>
      <w:r>
        <w:t>2/3 + 1/2, 2/3 – 1/2, 2/3 * 1/2, 2/3 / 1/2</w:t>
      </w:r>
    </w:p>
    <w:p w14:paraId="702B3C7F" w14:textId="5AC22414" w:rsidR="00AA6520" w:rsidRDefault="00AA6520" w:rsidP="008F4236">
      <w:pPr>
        <w:pStyle w:val="ListParagraph"/>
        <w:numPr>
          <w:ilvl w:val="0"/>
          <w:numId w:val="5"/>
        </w:numPr>
      </w:pPr>
      <w:r>
        <w:t>1/0 = 1/0</w:t>
      </w:r>
    </w:p>
    <w:p w14:paraId="64EF02FB" w14:textId="2853CBFB" w:rsidR="003D71BB" w:rsidRDefault="003D71BB" w:rsidP="008F4236">
      <w:pPr>
        <w:pStyle w:val="ListParagraph"/>
        <w:numPr>
          <w:ilvl w:val="0"/>
          <w:numId w:val="5"/>
        </w:numPr>
      </w:pPr>
      <w:r>
        <w:t>4/7 + 3/5</w:t>
      </w:r>
    </w:p>
    <w:p w14:paraId="31C52CF5" w14:textId="4E290B9C" w:rsidR="003D71BB" w:rsidRDefault="003D71BB" w:rsidP="008F4236">
      <w:pPr>
        <w:pStyle w:val="ListParagraph"/>
        <w:numPr>
          <w:ilvl w:val="0"/>
          <w:numId w:val="5"/>
        </w:numPr>
      </w:pPr>
      <w:r>
        <w:t>16/9 * 3/2</w:t>
      </w:r>
    </w:p>
    <w:p w14:paraId="17AF4427" w14:textId="4D54AA51" w:rsidR="003D71BB" w:rsidRDefault="003D71BB" w:rsidP="008F4236">
      <w:pPr>
        <w:pStyle w:val="ListParagraph"/>
        <w:numPr>
          <w:ilvl w:val="0"/>
          <w:numId w:val="5"/>
        </w:numPr>
      </w:pPr>
      <w:r>
        <w:t>191/36 * 100/66</w:t>
      </w:r>
    </w:p>
    <w:p w14:paraId="4416CC4D" w14:textId="39A88EDF" w:rsidR="003D71BB" w:rsidRDefault="003D71BB" w:rsidP="003D71BB">
      <w:pPr>
        <w:pStyle w:val="ListParagraph"/>
      </w:pPr>
    </w:p>
    <w:p w14:paraId="11EDC9CE" w14:textId="6A639A9B" w:rsidR="003D71BB" w:rsidRDefault="003D71BB" w:rsidP="00B900FF"/>
    <w:p w14:paraId="41D02138" w14:textId="1C58D7A1" w:rsidR="0034558E" w:rsidRDefault="0034558E" w:rsidP="0034558E">
      <w:pPr>
        <w:sectPr w:rsidR="0034558E" w:rsidSect="00B900FF"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26139381" w14:textId="77DBF06C" w:rsidR="0034558E" w:rsidRDefault="0034558E" w:rsidP="0034558E">
      <w:r>
        <w:lastRenderedPageBreak/>
        <w:t xml:space="preserve">A.3. </w:t>
      </w:r>
    </w:p>
    <w:p w14:paraId="4BA34E5A" w14:textId="4F67C02F" w:rsidR="0034558E" w:rsidRDefault="0034558E" w:rsidP="0034558E">
      <w:pPr>
        <w:pStyle w:val="ListParagraph"/>
        <w:numPr>
          <w:ilvl w:val="0"/>
          <w:numId w:val="8"/>
        </w:numPr>
      </w:pPr>
      <w:r>
        <w:t>Subtraction is just calling addition with a negative numerator.</w:t>
      </w:r>
    </w:p>
    <w:p w14:paraId="503F0839" w14:textId="2938A303" w:rsidR="0034558E" w:rsidRDefault="0034558E" w:rsidP="0034558E">
      <w:pPr>
        <w:pStyle w:val="ListParagraph"/>
        <w:numPr>
          <w:ilvl w:val="0"/>
          <w:numId w:val="8"/>
        </w:numPr>
      </w:pPr>
      <w:r>
        <w:t>Division is just calling multiplication with the numerator and denominator flipped.</w:t>
      </w:r>
    </w:p>
    <w:p w14:paraId="3FEE2A5F" w14:textId="1754EC6B" w:rsidR="0034558E" w:rsidRDefault="0034558E" w:rsidP="0034558E">
      <w:r>
        <w:t>A.4</w:t>
      </w:r>
    </w:p>
    <w:p w14:paraId="636807C1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class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28FE6F86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num = None</w:t>
      </w:r>
    </w:p>
    <w:p w14:paraId="44093D8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n = None</w:t>
      </w:r>
    </w:p>
    <w:p w14:paraId="318B03D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3D1F431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init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num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,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735DD07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den == 0:</w:t>
      </w:r>
    </w:p>
    <w:p w14:paraId="7112B8B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aise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ValueError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"Denominator must not be zero.")</w:t>
      </w:r>
    </w:p>
    <w:p w14:paraId="76456F3D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num</w:t>
      </w:r>
    </w:p>
    <w:p w14:paraId="60C975DD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den</w:t>
      </w:r>
    </w:p>
    <w:p w14:paraId="2BBB7F1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.fix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530887F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.simplify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()</w:t>
      </w:r>
    </w:p>
    <w:p w14:paraId="09545E41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04B0A97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fix(self):</w:t>
      </w:r>
    </w:p>
    <w:p w14:paraId="08615F59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lt;= 0 and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lt;= 0:</w:t>
      </w:r>
    </w:p>
    <w:p w14:paraId="1A938026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abs(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27A7E8B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abs(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6F9806E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lt;= 0 and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gt;= 0:</w:t>
      </w:r>
    </w:p>
    <w:p w14:paraId="364CC16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-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</w:p>
    <w:p w14:paraId="39A35F69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-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</w:p>
    <w:p w14:paraId="4B90095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6FC2883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simplify(self):</w:t>
      </w:r>
    </w:p>
    <w:p w14:paraId="14F1C396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div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gcd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.num,self.den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19E91E2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//= div</w:t>
      </w:r>
    </w:p>
    <w:p w14:paraId="1F36445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//= div</w:t>
      </w:r>
    </w:p>
    <w:p w14:paraId="7FE786DA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702D589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@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taticmethod</w:t>
      </w:r>
      <w:proofErr w:type="spellEnd"/>
    </w:p>
    <w:p w14:paraId="16ABD12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gcd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a,b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58837F3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a,b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 xml:space="preserve"> = abs(a),abs(b)</w:t>
      </w:r>
    </w:p>
    <w:p w14:paraId="47B5183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a == 0 and b == 0:</w:t>
      </w:r>
    </w:p>
    <w:p w14:paraId="096F7DC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a</w:t>
      </w:r>
    </w:p>
    <w:p w14:paraId="153A10A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a == 0:</w:t>
      </w:r>
    </w:p>
    <w:p w14:paraId="6F9E38E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b</w:t>
      </w:r>
    </w:p>
    <w:p w14:paraId="23F8D18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b == 0:</w:t>
      </w:r>
    </w:p>
    <w:p w14:paraId="1B8AEE1A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a</w:t>
      </w:r>
    </w:p>
    <w:p w14:paraId="3BDD2EEA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while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a !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= b:</w:t>
      </w:r>
    </w:p>
    <w:p w14:paraId="2F5DAE2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if b &lt; a:</w:t>
      </w:r>
    </w:p>
    <w:p w14:paraId="37F01F7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   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a,b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 xml:space="preserve">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b,a</w:t>
      </w:r>
      <w:proofErr w:type="spellEnd"/>
    </w:p>
    <w:p w14:paraId="11F4ACC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b -= a</w:t>
      </w:r>
    </w:p>
    <w:p w14:paraId="7295ABE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a</w:t>
      </w:r>
    </w:p>
    <w:p w14:paraId="72F1AE89" w14:textId="49CFCD8A" w:rsid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440D1640" w14:textId="77777777" w:rsidR="00927B55" w:rsidRPr="00B900FF" w:rsidRDefault="00927B55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3CC1BF5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lastRenderedPageBreak/>
        <w:t xml:space="preserve">    @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taticmethod</w:t>
      </w:r>
      <w:proofErr w:type="spellEnd"/>
    </w:p>
    <w:p w14:paraId="6FD588E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ake_mixed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a,b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6DF0DC4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whole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'%d' % (a // b)</w:t>
      </w:r>
    </w:p>
    <w:p w14:paraId="4C3F8701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frac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 '%d/%d' % (a % b, b)</w:t>
      </w:r>
    </w:p>
    <w:p w14:paraId="3C2B0AE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whole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= '0':</w:t>
      </w:r>
    </w:p>
    <w:p w14:paraId="5A4E1C1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frac</w:t>
      </w:r>
      <w:proofErr w:type="spellEnd"/>
    </w:p>
    <w:p w14:paraId="0198152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[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0] == '0':</w:t>
      </w:r>
    </w:p>
    <w:p w14:paraId="426FD2C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whole</w:t>
      </w:r>
      <w:proofErr w:type="spellEnd"/>
    </w:p>
    <w:p w14:paraId="56F702AD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'{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whole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} {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ixed_frac_frac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}'</w:t>
      </w:r>
    </w:p>
    <w:p w14:paraId="5D2E83F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5C8A2BE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</w:t>
      </w:r>
    </w:p>
    <w:p w14:paraId="3BC3BA4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5ECD07F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@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taticmethod</w:t>
      </w:r>
      <w:proofErr w:type="spellEnd"/>
    </w:p>
    <w:p w14:paraId="7AB7329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invert(other):</w:t>
      </w:r>
    </w:p>
    <w:p w14:paraId="611DD7D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spellStart"/>
      <w:proofErr w:type="gramEnd"/>
      <w:r w:rsidRPr="00B900FF">
        <w:rPr>
          <w:rFonts w:ascii="Courier New" w:hAnsi="Courier New" w:cs="Courier New"/>
          <w:sz w:val="20"/>
          <w:szCs w:val="18"/>
        </w:rPr>
        <w:t>other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,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50EDA061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472E843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@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taticmethod</w:t>
      </w:r>
      <w:proofErr w:type="spellEnd"/>
    </w:p>
    <w:p w14:paraId="5E9285F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val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362B6FF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not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isinstance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proofErr w:type="gramEnd"/>
      <w:r w:rsidRPr="00B900FF">
        <w:rPr>
          <w:rFonts w:ascii="Courier New" w:hAnsi="Courier New" w:cs="Courier New"/>
          <w:sz w:val="20"/>
          <w:szCs w:val="18"/>
        </w:rPr>
        <w:t>val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, Fraction):</w:t>
      </w:r>
    </w:p>
    <w:p w14:paraId="3B721E0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return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spellStart"/>
      <w:proofErr w:type="gramEnd"/>
      <w:r w:rsidRPr="00B900FF">
        <w:rPr>
          <w:rFonts w:ascii="Courier New" w:hAnsi="Courier New" w:cs="Courier New"/>
          <w:sz w:val="20"/>
          <w:szCs w:val="18"/>
        </w:rPr>
        <w:t>val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, 1)</w:t>
      </w:r>
    </w:p>
    <w:p w14:paraId="23F6FC9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val</w:t>
      </w:r>
      <w:proofErr w:type="spellEnd"/>
    </w:p>
    <w:p w14:paraId="5543EA1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979578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F1F3BE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str__(self):</w:t>
      </w:r>
    </w:p>
    <w:p w14:paraId="5C498AF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f'fractio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is {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.make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_mixed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,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}'</w:t>
      </w:r>
    </w:p>
    <w:p w14:paraId="0C65309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105412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add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61A0850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661B2E0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if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isinstance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other, int):</w:t>
      </w:r>
    </w:p>
    <w:p w14:paraId="3BC2E63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    other =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other, 1)</w:t>
      </w:r>
    </w:p>
    <w:p w14:paraId="3F06B3F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num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+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</w:p>
    <w:p w14:paraId="7F33828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den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den</w:t>
      </w:r>
      <w:proofErr w:type="spellEnd"/>
    </w:p>
    <w:p w14:paraId="7622F61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raction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num,den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3647BF2D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797DEDB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radd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_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self, other):</w:t>
      </w:r>
    </w:p>
    <w:p w14:paraId="6F14C96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raction(other,1) + self</w:t>
      </w:r>
    </w:p>
    <w:p w14:paraId="0B7EC16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18CDFED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sub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31B6F61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530CBF9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self +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-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,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2B1E7313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4A315F5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rsub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63246D37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raction(other,1) - self</w:t>
      </w:r>
    </w:p>
    <w:p w14:paraId="077ECF8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6ECC4F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mul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644C02ED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531932D6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raction(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other.num,self.den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)</w:t>
      </w:r>
    </w:p>
    <w:p w14:paraId="08C0156F" w14:textId="451B7D66" w:rsid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4AA69E53" w14:textId="77777777" w:rsidR="00927B55" w:rsidRPr="00B900FF" w:rsidRDefault="00927B55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bookmarkStart w:id="0" w:name="_GoBack"/>
      <w:bookmarkEnd w:id="0"/>
    </w:p>
    <w:p w14:paraId="4C03070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lastRenderedPageBreak/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rmul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2B32AC1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Fraction(other,1) * self</w:t>
      </w:r>
    </w:p>
    <w:p w14:paraId="52006F1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75B3319A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truediv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7682D621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145DB37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self * 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.invert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69BB93DB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5C242368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rtruediv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716F275E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</w:t>
      </w:r>
      <w:proofErr w:type="gramStart"/>
      <w:r w:rsidRPr="00B900FF">
        <w:rPr>
          <w:rFonts w:ascii="Courier New" w:hAnsi="Courier New" w:cs="Courier New"/>
          <w:sz w:val="20"/>
          <w:szCs w:val="18"/>
        </w:rPr>
        <w:t>Fraction(</w:t>
      </w:r>
      <w:proofErr w:type="gramEnd"/>
      <w:r w:rsidRPr="00B900FF">
        <w:rPr>
          <w:rFonts w:ascii="Courier New" w:hAnsi="Courier New" w:cs="Courier New"/>
          <w:sz w:val="20"/>
          <w:szCs w:val="18"/>
        </w:rPr>
        <w:t>other, 1) / self</w:t>
      </w:r>
    </w:p>
    <w:p w14:paraId="5046322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FFE659F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eq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4D8D56BC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4245393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True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=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*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else False</w:t>
      </w:r>
    </w:p>
    <w:p w14:paraId="74B0174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22797F5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gt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2A162AC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2F731045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True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gt;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*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else False</w:t>
      </w:r>
    </w:p>
    <w:p w14:paraId="6C43FEF4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</w:p>
    <w:p w14:paraId="0798D952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def __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lt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__(</w:t>
      </w:r>
      <w:proofErr w:type="spellStart"/>
      <w:proofErr w:type="gramStart"/>
      <w:r w:rsidRPr="00B900FF">
        <w:rPr>
          <w:rFonts w:ascii="Courier New" w:hAnsi="Courier New" w:cs="Courier New"/>
          <w:sz w:val="20"/>
          <w:szCs w:val="18"/>
        </w:rPr>
        <w:t>self,other</w:t>
      </w:r>
      <w:proofErr w:type="spellEnd"/>
      <w:proofErr w:type="gramEnd"/>
      <w:r w:rsidRPr="00B900FF">
        <w:rPr>
          <w:rFonts w:ascii="Courier New" w:hAnsi="Courier New" w:cs="Courier New"/>
          <w:sz w:val="20"/>
          <w:szCs w:val="18"/>
        </w:rPr>
        <w:t>):</w:t>
      </w:r>
    </w:p>
    <w:p w14:paraId="0DD5C9E0" w14:textId="77777777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other =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int_to_obj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(other)</w:t>
      </w:r>
    </w:p>
    <w:p w14:paraId="2FFE8FCD" w14:textId="5DAE5ADC" w:rsidR="00B900FF" w:rsidRPr="00B900FF" w:rsidRDefault="00B900FF" w:rsidP="00B900FF">
      <w:pPr>
        <w:spacing w:line="276" w:lineRule="auto"/>
        <w:rPr>
          <w:rFonts w:ascii="Courier New" w:hAnsi="Courier New" w:cs="Courier New"/>
          <w:sz w:val="20"/>
          <w:szCs w:val="18"/>
        </w:rPr>
      </w:pPr>
      <w:r w:rsidRPr="00B900FF">
        <w:rPr>
          <w:rFonts w:ascii="Courier New" w:hAnsi="Courier New" w:cs="Courier New"/>
          <w:sz w:val="20"/>
          <w:szCs w:val="18"/>
        </w:rPr>
        <w:t xml:space="preserve">        return True if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>*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&lt;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other.num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* </w:t>
      </w:r>
      <w:proofErr w:type="spellStart"/>
      <w:r w:rsidRPr="00B900FF">
        <w:rPr>
          <w:rFonts w:ascii="Courier New" w:hAnsi="Courier New" w:cs="Courier New"/>
          <w:sz w:val="20"/>
          <w:szCs w:val="18"/>
        </w:rPr>
        <w:t>self.den</w:t>
      </w:r>
      <w:proofErr w:type="spellEnd"/>
      <w:r w:rsidRPr="00B900FF">
        <w:rPr>
          <w:rFonts w:ascii="Courier New" w:hAnsi="Courier New" w:cs="Courier New"/>
          <w:sz w:val="20"/>
          <w:szCs w:val="18"/>
        </w:rPr>
        <w:t xml:space="preserve"> else False</w:t>
      </w:r>
    </w:p>
    <w:p w14:paraId="7852564D" w14:textId="77777777" w:rsidR="00D6303E" w:rsidRPr="00D6303E" w:rsidRDefault="00D6303E" w:rsidP="00D6303E">
      <w:pPr>
        <w:spacing w:line="240" w:lineRule="auto"/>
        <w:rPr>
          <w:szCs w:val="24"/>
        </w:rPr>
      </w:pPr>
    </w:p>
    <w:sectPr w:rsidR="00D6303E" w:rsidRPr="00D6303E" w:rsidSect="003D71B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5B4242B" w14:textId="77777777" w:rsidR="00783AF6" w:rsidRDefault="00783AF6" w:rsidP="00094CCE">
      <w:pPr>
        <w:spacing w:line="240" w:lineRule="auto"/>
      </w:pPr>
      <w:r>
        <w:separator/>
      </w:r>
    </w:p>
  </w:endnote>
  <w:endnote w:type="continuationSeparator" w:id="0">
    <w:p w14:paraId="2EB2384E" w14:textId="77777777" w:rsidR="00783AF6" w:rsidRDefault="00783AF6" w:rsidP="00094CCE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25F654A5" w14:textId="77777777" w:rsidR="00783AF6" w:rsidRDefault="00783AF6" w:rsidP="00094CCE">
      <w:pPr>
        <w:spacing w:line="240" w:lineRule="auto"/>
      </w:pPr>
      <w:r>
        <w:separator/>
      </w:r>
    </w:p>
  </w:footnote>
  <w:footnote w:type="continuationSeparator" w:id="0">
    <w:p w14:paraId="6062D899" w14:textId="77777777" w:rsidR="00783AF6" w:rsidRDefault="00783AF6" w:rsidP="00094CCE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585461292"/>
      <w:docPartObj>
        <w:docPartGallery w:val="Page Numbers (Top of Page)"/>
        <w:docPartUnique/>
      </w:docPartObj>
    </w:sdtPr>
    <w:sdtEndPr>
      <w:rPr>
        <w:noProof/>
      </w:rPr>
    </w:sdtEndPr>
    <w:sdtContent>
      <w:p w14:paraId="1035AC20" w14:textId="294887A9" w:rsidR="00094CCE" w:rsidRDefault="00094CCE">
        <w:pPr>
          <w:pStyle w:val="Header"/>
          <w:jc w:val="right"/>
        </w:pPr>
        <w:r>
          <w:t xml:space="preserve">Elko </w:t>
        </w: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532101AE" w14:textId="77777777" w:rsidR="00094CCE" w:rsidRDefault="00094CCE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B8151BA"/>
    <w:multiLevelType w:val="hybridMultilevel"/>
    <w:tmpl w:val="92CAC5F0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3520543C">
      <w:start w:val="1"/>
      <w:numFmt w:val="upperLetter"/>
      <w:lvlText w:val="%3."/>
      <w:lvlJc w:val="left"/>
      <w:pPr>
        <w:ind w:left="2340" w:hanging="360"/>
      </w:pPr>
      <w:rPr>
        <w:rFonts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284758E0"/>
    <w:multiLevelType w:val="hybridMultilevel"/>
    <w:tmpl w:val="A70052AC"/>
    <w:lvl w:ilvl="0" w:tplc="04090019">
      <w:start w:val="1"/>
      <w:numFmt w:val="lowerLetter"/>
      <w:lvlText w:val="%1."/>
      <w:lvlJc w:val="left"/>
      <w:pPr>
        <w:ind w:left="720" w:hanging="360"/>
      </w:pPr>
      <w:rPr>
        <w:rFonts w:hint="default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46E15DDF"/>
    <w:multiLevelType w:val="hybridMultilevel"/>
    <w:tmpl w:val="081EDBC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5DBB0DFC"/>
    <w:multiLevelType w:val="hybridMultilevel"/>
    <w:tmpl w:val="F0629F58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A127360"/>
    <w:multiLevelType w:val="hybridMultilevel"/>
    <w:tmpl w:val="4456F79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B5A1B21"/>
    <w:multiLevelType w:val="hybridMultilevel"/>
    <w:tmpl w:val="18FAA680"/>
    <w:lvl w:ilvl="0" w:tplc="475600C6">
      <w:start w:val="1"/>
      <w:numFmt w:val="upperLetter"/>
      <w:lvlText w:val="%1&gt;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71981D9E"/>
    <w:multiLevelType w:val="hybridMultilevel"/>
    <w:tmpl w:val="E0746EB0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21551AF"/>
    <w:multiLevelType w:val="hybridMultilevel"/>
    <w:tmpl w:val="9BC4570E"/>
    <w:lvl w:ilvl="0" w:tplc="169EFDA4">
      <w:start w:val="1"/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4"/>
  </w:num>
  <w:num w:numId="3">
    <w:abstractNumId w:val="0"/>
  </w:num>
  <w:num w:numId="4">
    <w:abstractNumId w:val="3"/>
  </w:num>
  <w:num w:numId="5">
    <w:abstractNumId w:val="7"/>
  </w:num>
  <w:num w:numId="6">
    <w:abstractNumId w:val="5"/>
  </w:num>
  <w:num w:numId="7">
    <w:abstractNumId w:val="2"/>
  </w:num>
  <w:num w:numId="8">
    <w:abstractNumId w:val="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4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DcxNzIzMDEztjQytzBW0lEKTi0uzszPAykwrwUAYmbaVCwAAAA="/>
  </w:docVars>
  <w:rsids>
    <w:rsidRoot w:val="002029E9"/>
    <w:rsid w:val="00037116"/>
    <w:rsid w:val="00094CCE"/>
    <w:rsid w:val="000F3DB9"/>
    <w:rsid w:val="001C548F"/>
    <w:rsid w:val="002029E9"/>
    <w:rsid w:val="0034558E"/>
    <w:rsid w:val="003D71BB"/>
    <w:rsid w:val="004017F0"/>
    <w:rsid w:val="00467DE2"/>
    <w:rsid w:val="00486AE6"/>
    <w:rsid w:val="00532C17"/>
    <w:rsid w:val="00722064"/>
    <w:rsid w:val="00731018"/>
    <w:rsid w:val="00783AF6"/>
    <w:rsid w:val="00883D34"/>
    <w:rsid w:val="008B5A11"/>
    <w:rsid w:val="008F21F6"/>
    <w:rsid w:val="008F4236"/>
    <w:rsid w:val="00927B55"/>
    <w:rsid w:val="00AA6520"/>
    <w:rsid w:val="00B17F67"/>
    <w:rsid w:val="00B60905"/>
    <w:rsid w:val="00B900FF"/>
    <w:rsid w:val="00B913CD"/>
    <w:rsid w:val="00BA4B82"/>
    <w:rsid w:val="00C31884"/>
    <w:rsid w:val="00D20ACD"/>
    <w:rsid w:val="00D6303E"/>
    <w:rsid w:val="00D86513"/>
    <w:rsid w:val="00DA090F"/>
    <w:rsid w:val="00E40F44"/>
    <w:rsid w:val="00EC55D2"/>
    <w:rsid w:val="00F144E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6BE1200"/>
  <w15:chartTrackingRefBased/>
  <w15:docId w15:val="{0334A140-09C2-4B52-B64F-D14128330AA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Times New Roman" w:eastAsiaTheme="minorHAnsi" w:hAnsi="Times New Roman" w:cs="Times New Roman"/>
        <w:sz w:val="24"/>
        <w:szCs w:val="22"/>
        <w:lang w:val="en-US" w:eastAsia="en-US" w:bidi="ar-SA"/>
      </w:rPr>
    </w:rPrDefault>
    <w:pPrDefault>
      <w:pPr>
        <w:spacing w:line="480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029E9"/>
    <w:pPr>
      <w:ind w:left="720"/>
      <w:contextualSpacing/>
    </w:pPr>
  </w:style>
  <w:style w:type="paragraph" w:styleId="Header">
    <w:name w:val="header"/>
    <w:basedOn w:val="Normal"/>
    <w:link w:val="Head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094CCE"/>
  </w:style>
  <w:style w:type="paragraph" w:styleId="Footer">
    <w:name w:val="footer"/>
    <w:basedOn w:val="Normal"/>
    <w:link w:val="FooterChar"/>
    <w:uiPriority w:val="99"/>
    <w:unhideWhenUsed/>
    <w:rsid w:val="00094CCE"/>
    <w:pPr>
      <w:tabs>
        <w:tab w:val="center" w:pos="4680"/>
        <w:tab w:val="right" w:pos="9360"/>
      </w:tabs>
      <w:spacing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094CCE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gif"/><Relationship Id="rId13" Type="http://schemas.openxmlformats.org/officeDocument/2006/relationships/image" Target="media/image6.gif"/><Relationship Id="rId18" Type="http://schemas.openxmlformats.org/officeDocument/2006/relationships/image" Target="media/image11.gif"/><Relationship Id="rId26" Type="http://schemas.openxmlformats.org/officeDocument/2006/relationships/image" Target="media/image19.gif"/><Relationship Id="rId3" Type="http://schemas.openxmlformats.org/officeDocument/2006/relationships/settings" Target="settings.xml"/><Relationship Id="rId21" Type="http://schemas.openxmlformats.org/officeDocument/2006/relationships/image" Target="media/image14.gif"/><Relationship Id="rId7" Type="http://schemas.openxmlformats.org/officeDocument/2006/relationships/header" Target="header1.xml"/><Relationship Id="rId12" Type="http://schemas.openxmlformats.org/officeDocument/2006/relationships/image" Target="media/image5.gif"/><Relationship Id="rId17" Type="http://schemas.openxmlformats.org/officeDocument/2006/relationships/image" Target="media/image10.gif"/><Relationship Id="rId25" Type="http://schemas.openxmlformats.org/officeDocument/2006/relationships/image" Target="media/image18.gif"/><Relationship Id="rId33" Type="http://schemas.openxmlformats.org/officeDocument/2006/relationships/theme" Target="theme/theme1.xml"/><Relationship Id="rId2" Type="http://schemas.openxmlformats.org/officeDocument/2006/relationships/styles" Target="styles.xml"/><Relationship Id="rId16" Type="http://schemas.openxmlformats.org/officeDocument/2006/relationships/image" Target="media/image9.gif"/><Relationship Id="rId20" Type="http://schemas.openxmlformats.org/officeDocument/2006/relationships/image" Target="media/image13.gif"/><Relationship Id="rId29" Type="http://schemas.openxmlformats.org/officeDocument/2006/relationships/image" Target="media/image22.gif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gif"/><Relationship Id="rId24" Type="http://schemas.openxmlformats.org/officeDocument/2006/relationships/image" Target="media/image17.gif"/><Relationship Id="rId32" Type="http://schemas.openxmlformats.org/officeDocument/2006/relationships/fontTable" Target="fontTable.xml"/><Relationship Id="rId5" Type="http://schemas.openxmlformats.org/officeDocument/2006/relationships/footnotes" Target="footnotes.xml"/><Relationship Id="rId15" Type="http://schemas.openxmlformats.org/officeDocument/2006/relationships/image" Target="media/image8.gif"/><Relationship Id="rId23" Type="http://schemas.openxmlformats.org/officeDocument/2006/relationships/image" Target="media/image16.gif"/><Relationship Id="rId28" Type="http://schemas.openxmlformats.org/officeDocument/2006/relationships/image" Target="media/image21.gif"/><Relationship Id="rId10" Type="http://schemas.openxmlformats.org/officeDocument/2006/relationships/image" Target="media/image3.gif"/><Relationship Id="rId19" Type="http://schemas.openxmlformats.org/officeDocument/2006/relationships/image" Target="media/image12.gif"/><Relationship Id="rId31" Type="http://schemas.openxmlformats.org/officeDocument/2006/relationships/image" Target="media/image24.jpeg"/><Relationship Id="rId4" Type="http://schemas.openxmlformats.org/officeDocument/2006/relationships/webSettings" Target="webSettings.xml"/><Relationship Id="rId9" Type="http://schemas.openxmlformats.org/officeDocument/2006/relationships/image" Target="media/image2.gif"/><Relationship Id="rId14" Type="http://schemas.openxmlformats.org/officeDocument/2006/relationships/image" Target="media/image7.gif"/><Relationship Id="rId22" Type="http://schemas.openxmlformats.org/officeDocument/2006/relationships/image" Target="media/image15.gif"/><Relationship Id="rId27" Type="http://schemas.openxmlformats.org/officeDocument/2006/relationships/image" Target="media/image20.gif"/><Relationship Id="rId30" Type="http://schemas.openxmlformats.org/officeDocument/2006/relationships/image" Target="media/image23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56</TotalTime>
  <Pages>7</Pages>
  <Words>754</Words>
  <Characters>4299</Characters>
  <Application>Microsoft Office Word</Application>
  <DocSecurity>0</DocSecurity>
  <Lines>35</Lines>
  <Paragraphs>10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50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lex Elko</dc:creator>
  <cp:keywords/>
  <dc:description/>
  <cp:lastModifiedBy>Alex Elko</cp:lastModifiedBy>
  <cp:revision>10</cp:revision>
  <dcterms:created xsi:type="dcterms:W3CDTF">2019-11-06T00:10:00Z</dcterms:created>
  <dcterms:modified xsi:type="dcterms:W3CDTF">2019-11-25T15:06:00Z</dcterms:modified>
</cp:coreProperties>
</file>